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4FD59" w14:textId="23236A0F" w:rsidR="00F73B80" w:rsidRDefault="00F73B80" w:rsidP="00F73B80">
      <w:r>
        <w:t>Q1</w:t>
      </w:r>
    </w:p>
    <w:p w14:paraId="306DC887" w14:textId="00D2564A" w:rsidR="00F73B80" w:rsidRDefault="00F73B80" w:rsidP="00F73B80">
      <w:r>
        <w:t>Write a program which will take you to a welcome screen which will enable you to select from the following choices:</w:t>
      </w:r>
    </w:p>
    <w:p w14:paraId="7EB2B935" w14:textId="77777777" w:rsidR="00F73B80" w:rsidRDefault="00F73B80" w:rsidP="00F73B80"/>
    <w:p w14:paraId="2978221D" w14:textId="77777777" w:rsidR="00F73B80" w:rsidRDefault="00F73B80" w:rsidP="00F73B80">
      <w:r>
        <w:t>1.       Count the number of prime numbers (numbers which are not the products of two other numbers) from one to the number you input</w:t>
      </w:r>
    </w:p>
    <w:p w14:paraId="00C16FC1" w14:textId="77777777" w:rsidR="00F73B80" w:rsidRDefault="00F73B80" w:rsidP="00F73B80"/>
    <w:p w14:paraId="17E901F4" w14:textId="77777777" w:rsidR="00F73B80" w:rsidRDefault="00F73B80" w:rsidP="00F73B80">
      <w:r>
        <w:t>2.       Calculation of the roots of a quadratic equation (ax2+bx+c) given the coefficients of the equation</w:t>
      </w:r>
    </w:p>
    <w:p w14:paraId="60FCA204" w14:textId="77777777" w:rsidR="00F73B80" w:rsidRDefault="00F73B80" w:rsidP="00F73B80"/>
    <w:p w14:paraId="56E05785" w14:textId="77777777" w:rsidR="00F73B80" w:rsidRDefault="00F73B80" w:rsidP="00F73B80">
      <w:r>
        <w:t>3.       Calculation of the number of combinations (nCr) given n and r</w:t>
      </w:r>
    </w:p>
    <w:p w14:paraId="778A6639" w14:textId="77777777" w:rsidR="00F73B80" w:rsidRDefault="00F73B80" w:rsidP="00F73B80"/>
    <w:p w14:paraId="1380A1E7" w14:textId="77777777" w:rsidR="00F73B80" w:rsidRDefault="00F73B80" w:rsidP="00F73B80">
      <w:r>
        <w:t>The selection of the option will take you to a window where you may enter your input numbers and where the output will be displayed.</w:t>
      </w:r>
    </w:p>
    <w:p w14:paraId="48CFE4DF" w14:textId="77777777" w:rsidR="00F73B80" w:rsidRDefault="00F73B80" w:rsidP="00F73B80"/>
    <w:p w14:paraId="28EFA07B" w14:textId="52282867" w:rsidR="00FF310F" w:rsidRDefault="00F73B80" w:rsidP="00F73B80">
      <w:r>
        <w:t>You may use only two windows in total – one for the welcome and selection, and the other for the input and output.</w:t>
      </w:r>
    </w:p>
    <w:p w14:paraId="69A2D4DA" w14:textId="26CC9C71" w:rsidR="00F73B80" w:rsidRDefault="00F73B80" w:rsidP="00F73B80"/>
    <w:p w14:paraId="129A6E73" w14:textId="42155E97" w:rsidR="00F73B80" w:rsidRDefault="00F73B80" w:rsidP="00F73B80">
      <w:r>
        <w:t>Q2</w:t>
      </w:r>
    </w:p>
    <w:p w14:paraId="0593B348" w14:textId="77777777" w:rsidR="00F73B80" w:rsidRDefault="00F73B80" w:rsidP="00F73B80">
      <w:r>
        <w:t>Write a program which will take you to a welcome screen which will enable you to calculate the area of a triangle using one of the following options:</w:t>
      </w:r>
    </w:p>
    <w:p w14:paraId="0E519306" w14:textId="77777777" w:rsidR="00F73B80" w:rsidRDefault="00F73B80" w:rsidP="00F73B80"/>
    <w:p w14:paraId="6A81F3B1" w14:textId="77777777" w:rsidR="00F73B80" w:rsidRDefault="00F73B80" w:rsidP="00F73B80">
      <w:r>
        <w:t>1.       Knowledge of two sides and the included angle</w:t>
      </w:r>
    </w:p>
    <w:p w14:paraId="166EB514" w14:textId="77777777" w:rsidR="00F73B80" w:rsidRDefault="00F73B80" w:rsidP="00F73B80"/>
    <w:p w14:paraId="302589B2" w14:textId="77777777" w:rsidR="00F73B80" w:rsidRDefault="00F73B80" w:rsidP="00F73B80">
      <w:r>
        <w:t>2.       Knowledge of two angles and the side between them</w:t>
      </w:r>
    </w:p>
    <w:p w14:paraId="2B204BCE" w14:textId="77777777" w:rsidR="00F73B80" w:rsidRDefault="00F73B80" w:rsidP="00F73B80"/>
    <w:p w14:paraId="1108E505" w14:textId="77777777" w:rsidR="00F73B80" w:rsidRDefault="00F73B80" w:rsidP="00F73B80">
      <w:r>
        <w:t>3.       Knowledge of the perimeter of an equilateral triangle</w:t>
      </w:r>
    </w:p>
    <w:p w14:paraId="1D46B9B9" w14:textId="77777777" w:rsidR="00F73B80" w:rsidRDefault="00F73B80" w:rsidP="00F73B80"/>
    <w:p w14:paraId="3D4FBDEE" w14:textId="77777777" w:rsidR="00F73B80" w:rsidRDefault="00F73B80" w:rsidP="00F73B80">
      <w:r>
        <w:t>The selection of the option will take you to a window where you may enter your input values and where the output will be displayed.</w:t>
      </w:r>
    </w:p>
    <w:p w14:paraId="3736377E" w14:textId="77777777" w:rsidR="00F73B80" w:rsidRDefault="00F73B80" w:rsidP="00F73B80"/>
    <w:p w14:paraId="17DB154C" w14:textId="48DAA291" w:rsidR="00F73B80" w:rsidRDefault="00F73B80" w:rsidP="00F73B80">
      <w:r>
        <w:lastRenderedPageBreak/>
        <w:t>You may use only two windows in total – one for the welcome and selection, and the other for the input and output.</w:t>
      </w:r>
    </w:p>
    <w:p w14:paraId="069B7B1B" w14:textId="15CE79E7" w:rsidR="00F73B80" w:rsidRDefault="00F73B80" w:rsidP="00F73B80"/>
    <w:p w14:paraId="2D274426" w14:textId="7AFE2D15" w:rsidR="00F73B80" w:rsidRDefault="00F73B80" w:rsidP="00F73B80">
      <w:r>
        <w:t>Q3</w:t>
      </w:r>
    </w:p>
    <w:p w14:paraId="70A1E1AD" w14:textId="0D5BAFBF" w:rsidR="00F73B80" w:rsidRDefault="00F73B80" w:rsidP="00F73B80"/>
    <w:p w14:paraId="1459B7F5" w14:textId="77777777" w:rsidR="00F73B80" w:rsidRDefault="00F73B80" w:rsidP="00F73B80">
      <w:r>
        <w:t>Write a program which will take you to a welcome screen which will enable you to select from the following choices:</w:t>
      </w:r>
    </w:p>
    <w:p w14:paraId="50F2F3B7" w14:textId="77777777" w:rsidR="00F73B80" w:rsidRDefault="00F73B80" w:rsidP="00F73B80"/>
    <w:p w14:paraId="137C98C9" w14:textId="77777777" w:rsidR="00F73B80" w:rsidRDefault="00F73B80" w:rsidP="00F73B80">
      <w:r>
        <w:t>1.       The sum of numbers in an arithmetic progression given the initial term, common difference and number of terms</w:t>
      </w:r>
    </w:p>
    <w:p w14:paraId="2DFE20AD" w14:textId="77777777" w:rsidR="00F73B80" w:rsidRDefault="00F73B80" w:rsidP="00F73B80"/>
    <w:p w14:paraId="09385588" w14:textId="77777777" w:rsidR="00F73B80" w:rsidRDefault="00F73B80" w:rsidP="00F73B80">
      <w:r>
        <w:t>2.       The sum of squares of a set of numbers from 1 to n, given n as input</w:t>
      </w:r>
    </w:p>
    <w:p w14:paraId="5135FD39" w14:textId="77777777" w:rsidR="00F73B80" w:rsidRDefault="00F73B80" w:rsidP="00F73B80"/>
    <w:p w14:paraId="1F40641A" w14:textId="77777777" w:rsidR="00F73B80" w:rsidRDefault="00F73B80" w:rsidP="00F73B80">
      <w:r>
        <w:t>3.       The arithmetic mean of a series of numbers in an arithmetic progression, given the initial term, common difference and number of terms</w:t>
      </w:r>
    </w:p>
    <w:p w14:paraId="044CFE9C" w14:textId="77777777" w:rsidR="00F73B80" w:rsidRDefault="00F73B80" w:rsidP="00F73B80"/>
    <w:p w14:paraId="18D04CE3" w14:textId="77777777" w:rsidR="00F73B80" w:rsidRDefault="00F73B80" w:rsidP="00F73B80">
      <w:r>
        <w:t>The selection of the option will take you to a window where you may enter your input numbers and where the output will be displayed.</w:t>
      </w:r>
    </w:p>
    <w:p w14:paraId="0A226C5F" w14:textId="77777777" w:rsidR="00F73B80" w:rsidRDefault="00F73B80" w:rsidP="00F73B80"/>
    <w:p w14:paraId="1171FCA5" w14:textId="663B3A73" w:rsidR="00F73B80" w:rsidRDefault="00F73B80" w:rsidP="00F73B80">
      <w:r>
        <w:t>You may use only two windows in total – one for the welcome and selection, and the other for the input and output.</w:t>
      </w:r>
    </w:p>
    <w:p w14:paraId="093E496A" w14:textId="04147552" w:rsidR="00F73B80" w:rsidRDefault="00F73B80" w:rsidP="00F73B80"/>
    <w:p w14:paraId="1FE5737A" w14:textId="505D5402" w:rsidR="00F73B80" w:rsidRDefault="00F73B80" w:rsidP="00F73B80">
      <w:r>
        <w:t>Q4</w:t>
      </w:r>
    </w:p>
    <w:p w14:paraId="6530F6A2" w14:textId="77777777" w:rsidR="00F73B80" w:rsidRDefault="00F73B80" w:rsidP="00F73B80">
      <w:r>
        <w:t>Write a program which will take you to a welcome screen which will enable you to input the radius/radii and calculate the following:</w:t>
      </w:r>
    </w:p>
    <w:p w14:paraId="2272A009" w14:textId="77777777" w:rsidR="00F73B80" w:rsidRDefault="00F73B80" w:rsidP="00F73B80"/>
    <w:p w14:paraId="2272446D" w14:textId="77777777" w:rsidR="00F73B80" w:rsidRDefault="00F73B80" w:rsidP="00F73B80">
      <w:r>
        <w:t>1.       Surface area &amp; volume of a solid sphere</w:t>
      </w:r>
    </w:p>
    <w:p w14:paraId="14B7C432" w14:textId="77777777" w:rsidR="00F73B80" w:rsidRDefault="00F73B80" w:rsidP="00F73B80"/>
    <w:p w14:paraId="68EE6749" w14:textId="77777777" w:rsidR="00F73B80" w:rsidRDefault="00F73B80" w:rsidP="00F73B80">
      <w:r>
        <w:t>2.       Volume of a hollow sphere</w:t>
      </w:r>
    </w:p>
    <w:p w14:paraId="1CFD5368" w14:textId="77777777" w:rsidR="00F73B80" w:rsidRDefault="00F73B80" w:rsidP="00F73B80"/>
    <w:p w14:paraId="3D75883C" w14:textId="77777777" w:rsidR="00F73B80" w:rsidRDefault="00F73B80" w:rsidP="00F73B80">
      <w:r>
        <w:t>3.       Surface area of a hollow hemisphere</w:t>
      </w:r>
    </w:p>
    <w:p w14:paraId="60F83C43" w14:textId="77777777" w:rsidR="00F73B80" w:rsidRDefault="00F73B80" w:rsidP="00F73B80"/>
    <w:p w14:paraId="2E2CC7B5" w14:textId="77777777" w:rsidR="00F73B80" w:rsidRDefault="00F73B80" w:rsidP="00F73B80">
      <w:r>
        <w:t>The selection of the option will take you to a window where you may enter your input values and where the output will be displayed.</w:t>
      </w:r>
    </w:p>
    <w:p w14:paraId="06F63DC7" w14:textId="77777777" w:rsidR="00F73B80" w:rsidRDefault="00F73B80" w:rsidP="00F73B80"/>
    <w:p w14:paraId="65CFDA9E" w14:textId="2FACB8A9" w:rsidR="00F73B80" w:rsidRDefault="00F73B80" w:rsidP="00F73B80">
      <w:r>
        <w:t>You may use only two windows in total – one for the welcome and selection, and the other for the input and output.</w:t>
      </w:r>
    </w:p>
    <w:sectPr w:rsidR="00F73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zW2sDSzALItLZR0lIJTi4sz8/NACgxrAVEcps0sAAAA"/>
  </w:docVars>
  <w:rsids>
    <w:rsidRoot w:val="00EC02AF"/>
    <w:rsid w:val="00EC02AF"/>
    <w:rsid w:val="00F73B80"/>
    <w:rsid w:val="00FF3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D4260"/>
  <w15:chartTrackingRefBased/>
  <w15:docId w15:val="{4AC2E45E-0459-45A9-B62F-9C0C14F47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B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3</Words>
  <Characters>2128</Characters>
  <Application>Microsoft Office Word</Application>
  <DocSecurity>0</DocSecurity>
  <Lines>17</Lines>
  <Paragraphs>4</Paragraphs>
  <ScaleCrop>false</ScaleCrop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Etugala</dc:creator>
  <cp:keywords/>
  <dc:description/>
  <cp:lastModifiedBy>Kevin Etugala</cp:lastModifiedBy>
  <cp:revision>2</cp:revision>
  <dcterms:created xsi:type="dcterms:W3CDTF">2021-09-21T02:36:00Z</dcterms:created>
  <dcterms:modified xsi:type="dcterms:W3CDTF">2021-09-21T02:38:00Z</dcterms:modified>
</cp:coreProperties>
</file>